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CDD7E" w14:textId="77777777" w:rsidR="00127958" w:rsidRDefault="00127958" w:rsidP="00127958">
      <w:pPr>
        <w:spacing w:after="240" w:line="480" w:lineRule="auto"/>
        <w:ind w:firstLine="720"/>
      </w:pPr>
    </w:p>
    <w:p w14:paraId="24E9F867" w14:textId="77777777" w:rsidR="00127958" w:rsidRDefault="00127958" w:rsidP="00127958">
      <w:pPr>
        <w:spacing w:after="240" w:line="480" w:lineRule="auto"/>
        <w:ind w:firstLine="720"/>
      </w:pPr>
    </w:p>
    <w:p w14:paraId="3EEB41CA" w14:textId="77777777" w:rsidR="00127958" w:rsidRDefault="00127958" w:rsidP="00127958">
      <w:pPr>
        <w:spacing w:after="240" w:line="480" w:lineRule="auto"/>
        <w:ind w:firstLine="720"/>
      </w:pPr>
    </w:p>
    <w:p w14:paraId="6247A8F7" w14:textId="77777777" w:rsidR="00127958" w:rsidRDefault="00127958" w:rsidP="00127958">
      <w:pPr>
        <w:spacing w:after="240" w:line="480" w:lineRule="auto"/>
        <w:ind w:firstLine="720"/>
      </w:pPr>
    </w:p>
    <w:p w14:paraId="4CF41CBA" w14:textId="666D060D" w:rsidR="00127958" w:rsidRPr="00D4688F" w:rsidRDefault="004C57A9" w:rsidP="00026B05">
      <w:pPr>
        <w:spacing w:after="240" w:line="480" w:lineRule="auto"/>
        <w:jc w:val="center"/>
        <w:rPr>
          <w:b/>
        </w:rPr>
      </w:pPr>
      <w:r>
        <w:rPr>
          <w:b/>
        </w:rPr>
        <w:t xml:space="preserve">    </w:t>
      </w:r>
      <w:r w:rsidR="00D4688F" w:rsidRPr="00D4688F">
        <w:rPr>
          <w:b/>
        </w:rPr>
        <w:t xml:space="preserve">   </w:t>
      </w:r>
      <w:r w:rsidRPr="00664B05">
        <w:rPr>
          <w:b/>
        </w:rPr>
        <w:t>Program Evaluation Report: Methods Section</w:t>
      </w:r>
    </w:p>
    <w:p w14:paraId="4BFEEC9A" w14:textId="18789EB3" w:rsidR="004C57A9" w:rsidRDefault="004C57A9" w:rsidP="004C57A9">
      <w:pPr>
        <w:tabs>
          <w:tab w:val="left" w:pos="3885"/>
          <w:tab w:val="center" w:pos="4680"/>
        </w:tabs>
        <w:spacing w:line="480" w:lineRule="auto"/>
      </w:pPr>
      <w:r>
        <w:tab/>
      </w:r>
      <w:r w:rsidR="00026B05">
        <w:t xml:space="preserve">  Kandel Ayad</w:t>
      </w:r>
    </w:p>
    <w:p w14:paraId="0DC7B268" w14:textId="77777777" w:rsidR="004C57A9" w:rsidRDefault="004C57A9" w:rsidP="004C57A9">
      <w:pPr>
        <w:spacing w:line="480" w:lineRule="auto"/>
        <w:jc w:val="center"/>
      </w:pPr>
      <w:r>
        <w:t>Dr. Slifka</w:t>
      </w:r>
    </w:p>
    <w:p w14:paraId="4113E6D2" w14:textId="77777777" w:rsidR="004C57A9" w:rsidRDefault="004C57A9" w:rsidP="004C57A9">
      <w:pPr>
        <w:spacing w:line="480" w:lineRule="auto"/>
        <w:jc w:val="center"/>
      </w:pPr>
      <w:r>
        <w:t>Capstone I</w:t>
      </w:r>
    </w:p>
    <w:p w14:paraId="338AD21E" w14:textId="77777777" w:rsidR="004C57A9" w:rsidRPr="00E943DF" w:rsidRDefault="004C57A9" w:rsidP="004C57A9">
      <w:pPr>
        <w:spacing w:line="480" w:lineRule="auto"/>
        <w:jc w:val="center"/>
      </w:pPr>
      <w:r>
        <w:t>June 4</w:t>
      </w:r>
      <w:r w:rsidRPr="00664B05">
        <w:rPr>
          <w:vertAlign w:val="superscript"/>
        </w:rPr>
        <w:t>th</w:t>
      </w:r>
      <w:r>
        <w:t>, 2021</w:t>
      </w:r>
    </w:p>
    <w:p w14:paraId="6FAB9BD7" w14:textId="77777777" w:rsidR="00127958" w:rsidRDefault="00127958" w:rsidP="00127958">
      <w:pPr>
        <w:spacing w:after="240" w:line="480" w:lineRule="auto"/>
        <w:ind w:firstLine="720"/>
      </w:pPr>
    </w:p>
    <w:p w14:paraId="25868A3B" w14:textId="77777777" w:rsidR="00127958" w:rsidRDefault="00127958" w:rsidP="00127958">
      <w:pPr>
        <w:spacing w:after="240" w:line="480" w:lineRule="auto"/>
        <w:ind w:firstLine="720"/>
      </w:pPr>
    </w:p>
    <w:p w14:paraId="3571CE7A" w14:textId="77777777" w:rsidR="00127958" w:rsidRDefault="00127958" w:rsidP="00127958">
      <w:pPr>
        <w:spacing w:after="240" w:line="480" w:lineRule="auto"/>
        <w:ind w:firstLine="720"/>
      </w:pPr>
    </w:p>
    <w:p w14:paraId="6A0AFE60" w14:textId="77777777" w:rsidR="00127958" w:rsidRDefault="00127958" w:rsidP="00127958">
      <w:pPr>
        <w:spacing w:after="240" w:line="480" w:lineRule="auto"/>
        <w:ind w:firstLine="720"/>
      </w:pPr>
    </w:p>
    <w:p w14:paraId="42CDA3D5" w14:textId="77777777" w:rsidR="00127958" w:rsidRDefault="00127958" w:rsidP="00025BFC">
      <w:pPr>
        <w:spacing w:after="240" w:line="480" w:lineRule="auto"/>
      </w:pPr>
    </w:p>
    <w:p w14:paraId="6612FEFD" w14:textId="77777777" w:rsidR="00025BFC" w:rsidRDefault="00025BFC" w:rsidP="00025BFC">
      <w:pPr>
        <w:spacing w:after="240" w:line="480" w:lineRule="auto"/>
      </w:pPr>
    </w:p>
    <w:p w14:paraId="01CD1D3C" w14:textId="77777777" w:rsidR="004C57A9" w:rsidRDefault="004C57A9" w:rsidP="00025BFC">
      <w:pPr>
        <w:spacing w:after="240" w:line="480" w:lineRule="auto"/>
      </w:pPr>
    </w:p>
    <w:p w14:paraId="7F8E166E" w14:textId="77777777" w:rsidR="00026B05" w:rsidRDefault="00026B05" w:rsidP="00025BFC">
      <w:pPr>
        <w:spacing w:after="240" w:line="480" w:lineRule="auto"/>
      </w:pPr>
    </w:p>
    <w:p w14:paraId="3CAFF5CC" w14:textId="77777777" w:rsidR="00A74E94" w:rsidRDefault="00026B05" w:rsidP="00127958">
      <w:pPr>
        <w:spacing w:after="240" w:line="480" w:lineRule="auto"/>
        <w:ind w:firstLine="720"/>
        <w:rPr>
          <w:b/>
        </w:rPr>
      </w:pPr>
      <w:r>
        <w:rPr>
          <w:b/>
        </w:rPr>
        <w:t xml:space="preserve">               </w:t>
      </w:r>
    </w:p>
    <w:p w14:paraId="25C78033" w14:textId="2E4ECA0D" w:rsidR="007D527B" w:rsidRPr="007D527B" w:rsidRDefault="007D527B" w:rsidP="008073EB">
      <w:pPr>
        <w:spacing w:after="240" w:line="480" w:lineRule="auto"/>
        <w:jc w:val="center"/>
        <w:rPr>
          <w:b/>
        </w:rPr>
      </w:pPr>
      <w:r w:rsidRPr="007D527B">
        <w:rPr>
          <w:b/>
        </w:rPr>
        <w:lastRenderedPageBreak/>
        <w:t>Play Therapy definition and evaluation</w:t>
      </w:r>
    </w:p>
    <w:p w14:paraId="2A59A5AA" w14:textId="77777777" w:rsidR="00026B05" w:rsidRDefault="004371FD" w:rsidP="00026B05">
      <w:pPr>
        <w:spacing w:before="240" w:after="240" w:line="480" w:lineRule="auto"/>
        <w:ind w:firstLine="720"/>
      </w:pPr>
      <w:r>
        <w:t>Play therapy is a</w:t>
      </w:r>
      <w:r w:rsidR="00FA235A">
        <w:t xml:space="preserve"> M</w:t>
      </w:r>
      <w:r>
        <w:t>ental Health Treatment Program offered by WBHA for children.</w:t>
      </w:r>
      <w:r w:rsidR="00FA235A">
        <w:t xml:space="preserve"> </w:t>
      </w:r>
      <w:r>
        <w:t>It is a counselling</w:t>
      </w:r>
      <w:r w:rsidR="00026B05">
        <w:t xml:space="preserve"> approach</w:t>
      </w:r>
      <w:r>
        <w:t xml:space="preserve"> whereby play is used as a way to allow children to express their feelings. Through play </w:t>
      </w:r>
      <w:r w:rsidR="007D527B">
        <w:t>therapy</w:t>
      </w:r>
      <w:r>
        <w:t>, therapists observe and gain insights into problems that are faced by children. I</w:t>
      </w:r>
      <w:r w:rsidR="007D527B">
        <w:t>t</w:t>
      </w:r>
      <w:r>
        <w:t xml:space="preserve">s </w:t>
      </w:r>
      <w:r w:rsidR="00FA235A">
        <w:t xml:space="preserve">objective is to provide quality mental assistant to children suffering from mental issues </w:t>
      </w:r>
      <w:r w:rsidR="007D527B">
        <w:t>such as depression and deal with unresolved trauma</w:t>
      </w:r>
      <w:r w:rsidR="00FA235A">
        <w:t>. The program also aims at providing services to every child, especially those who cannot afford to pay for mental services.</w:t>
      </w:r>
    </w:p>
    <w:p w14:paraId="2117F8B6" w14:textId="77E460CB" w:rsidR="00A74E94" w:rsidRDefault="00A74E94" w:rsidP="00A74E94">
      <w:pPr>
        <w:spacing w:after="240" w:line="480" w:lineRule="auto"/>
        <w:ind w:firstLine="720"/>
      </w:pPr>
      <w:r>
        <w:t>Moreover, the program incorporates cognitive and behavioral intervention within a play paradigm that allows children to control and have mastery over their environment and being active participants in change. Notably, the program focuses on children's perception, thoughts, and feelings, providing a system of adaptive behaviors and beliefs. By altering cognition, generating positive functioning, and creating alternative behaviors through the program, children's minds shifted away from irrational thoughts such as trauma that negatively affect their mental health (Becker et al., 2018).</w:t>
      </w:r>
    </w:p>
    <w:p w14:paraId="4223EC03" w14:textId="559B9A36" w:rsidR="007D527B" w:rsidRPr="007D527B" w:rsidRDefault="007E1105" w:rsidP="008073EB">
      <w:pPr>
        <w:spacing w:before="240" w:after="240" w:line="480" w:lineRule="auto"/>
        <w:jc w:val="center"/>
        <w:rPr>
          <w:b/>
        </w:rPr>
      </w:pPr>
      <w:r>
        <w:rPr>
          <w:b/>
        </w:rPr>
        <w:t xml:space="preserve">Play </w:t>
      </w:r>
      <w:r w:rsidR="008073EB">
        <w:rPr>
          <w:b/>
        </w:rPr>
        <w:t>Therapy Evaluation</w:t>
      </w:r>
      <w:r w:rsidR="007D527B" w:rsidRPr="007D527B">
        <w:rPr>
          <w:b/>
        </w:rPr>
        <w:t xml:space="preserve"> Design</w:t>
      </w:r>
    </w:p>
    <w:p w14:paraId="77221238" w14:textId="77777777" w:rsidR="005D047A" w:rsidRDefault="004C57A9" w:rsidP="00127958">
      <w:pPr>
        <w:spacing w:before="240" w:after="240" w:line="480" w:lineRule="auto"/>
        <w:ind w:firstLine="720"/>
      </w:pPr>
      <w:r>
        <w:t xml:space="preserve">A self-controlled </w:t>
      </w:r>
      <w:r w:rsidR="00FA235A">
        <w:t>eva</w:t>
      </w:r>
      <w:r>
        <w:t>luation design incorporated</w:t>
      </w:r>
      <w:r w:rsidR="00FA235A">
        <w:t xml:space="preserve"> WBHA therapists, sch</w:t>
      </w:r>
      <w:r w:rsidR="00025BFC">
        <w:t>ool children, and teachers. Therapists</w:t>
      </w:r>
      <w:r w:rsidR="00FA235A">
        <w:t xml:space="preserve"> provided procedures of how they implemented the program and the challenges they encou</w:t>
      </w:r>
      <w:r w:rsidR="00025BFC">
        <w:t>nter. They also</w:t>
      </w:r>
      <w:r w:rsidR="00FA235A">
        <w:t xml:space="preserve"> availed records of the 20 children who were involved in the program. Besides, the organization provided records regarding successful sessions with the children. Records indicated the six months session with children and the procedures and the progress for each student involved. Next, the evaluation design incorporated interaction with children who have been under the program for six months. The children were mainly from </w:t>
      </w:r>
      <w:r w:rsidR="00FA235A">
        <w:lastRenderedPageBreak/>
        <w:t>primary and middle-level schools. They were subjected to open-ended questions regarding their experience with the program. The findings revealed an outstanding improvement in terms of mental stability and education among the students. Furthermore, teachers made an incredible remark on students' improved behaviors.</w:t>
      </w:r>
    </w:p>
    <w:p w14:paraId="7121D418" w14:textId="69752997" w:rsidR="007D527B" w:rsidRPr="007D527B" w:rsidRDefault="007D527B" w:rsidP="008073EB">
      <w:pPr>
        <w:spacing w:before="240" w:after="240" w:line="480" w:lineRule="auto"/>
        <w:jc w:val="center"/>
        <w:rPr>
          <w:b/>
        </w:rPr>
      </w:pPr>
      <w:r w:rsidRPr="007D527B">
        <w:rPr>
          <w:b/>
        </w:rPr>
        <w:t>Motivational Interv</w:t>
      </w:r>
      <w:r w:rsidR="00026B05">
        <w:rPr>
          <w:b/>
        </w:rPr>
        <w:t>iewing Definition</w:t>
      </w:r>
    </w:p>
    <w:p w14:paraId="5DF7F135" w14:textId="6AD0942A" w:rsidR="007D527B" w:rsidRDefault="00FA235A" w:rsidP="00026B05">
      <w:pPr>
        <w:spacing w:before="240" w:after="240" w:line="480" w:lineRule="auto"/>
        <w:ind w:firstLine="720"/>
      </w:pPr>
      <w:r>
        <w:t>Moti</w:t>
      </w:r>
      <w:r w:rsidR="004C57A9">
        <w:t>vational interviewing is a substance abuse</w:t>
      </w:r>
      <w:r w:rsidR="007D527B">
        <w:t xml:space="preserve"> therapy</w:t>
      </w:r>
      <w:r>
        <w:t xml:space="preserve"> offered by W</w:t>
      </w:r>
      <w:r w:rsidR="00234310">
        <w:t xml:space="preserve">BHA under </w:t>
      </w:r>
      <w:r w:rsidR="007D527B">
        <w:t>Adult Subst</w:t>
      </w:r>
      <w:r w:rsidR="00234310">
        <w:t>ance Abuse Treatment Program</w:t>
      </w:r>
      <w:r>
        <w:t xml:space="preserve">. </w:t>
      </w:r>
      <w:r w:rsidR="004C57A9">
        <w:t xml:space="preserve">It is a </w:t>
      </w:r>
      <w:r w:rsidR="004371FD">
        <w:t>counselling</w:t>
      </w:r>
      <w:r w:rsidR="004C57A9">
        <w:t xml:space="preserve"> approach</w:t>
      </w:r>
      <w:r w:rsidR="004371FD">
        <w:t xml:space="preserve"> that is</w:t>
      </w:r>
      <w:r w:rsidR="004C57A9">
        <w:t xml:space="preserve"> enhance</w:t>
      </w:r>
      <w:r w:rsidR="004371FD">
        <w:t>s</w:t>
      </w:r>
      <w:r w:rsidR="004C57A9">
        <w:t xml:space="preserve"> </w:t>
      </w:r>
      <w:r w:rsidR="004371FD">
        <w:t>patient’s</w:t>
      </w:r>
      <w:r w:rsidR="004C57A9">
        <w:t xml:space="preserve"> motivation by use of guiding principle</w:t>
      </w:r>
      <w:r w:rsidR="004371FD">
        <w:t xml:space="preserve">s. Therapists listen carefully to patients motivations and empower them appropriately. </w:t>
      </w:r>
      <w:r>
        <w:t xml:space="preserve">The program mainly focuses on adults who are addicted to drugs such as alcohol. The program aims at treating ambivalence in recovering individuals from their behavior and embrace change and develop hope in their </w:t>
      </w:r>
      <w:r w:rsidR="00D4688F">
        <w:t>lives (DiClemente et al 2017)</w:t>
      </w:r>
      <w:r>
        <w:t>. WBHA provides the problem of treating alcohol and other drug addiction among adults. The therapist conducts the interviews to enhance the recovery process by allowing addicts to have plenty of time to talk and plan for change. In addition, the organization offers motivational interviewing over several sessions in groups allowing a sense of control among the addicts.</w:t>
      </w:r>
    </w:p>
    <w:p w14:paraId="0BED606A" w14:textId="6CBA7195" w:rsidR="007D527B" w:rsidRPr="007D527B" w:rsidRDefault="00026B05" w:rsidP="00127958">
      <w:pPr>
        <w:spacing w:before="240" w:after="240" w:line="480" w:lineRule="auto"/>
        <w:ind w:firstLine="720"/>
        <w:rPr>
          <w:b/>
        </w:rPr>
      </w:pPr>
      <w:r>
        <w:rPr>
          <w:b/>
        </w:rPr>
        <w:t xml:space="preserve">                     </w:t>
      </w:r>
      <w:r w:rsidR="007E1105">
        <w:rPr>
          <w:b/>
        </w:rPr>
        <w:t>Motivational Interviewing Evaluation</w:t>
      </w:r>
      <w:r w:rsidR="007D527B" w:rsidRPr="007D527B">
        <w:rPr>
          <w:b/>
        </w:rPr>
        <w:t xml:space="preserve"> Design</w:t>
      </w:r>
    </w:p>
    <w:p w14:paraId="2C987409" w14:textId="77777777" w:rsidR="005D047A" w:rsidRDefault="00FA235A" w:rsidP="00127958">
      <w:pPr>
        <w:spacing w:before="240" w:after="240" w:line="480" w:lineRule="auto"/>
        <w:ind w:firstLine="720"/>
      </w:pPr>
      <w:r>
        <w:t>Therapists provide the basis for willingness to change by overcoming fear of change and enhance individuals' motivation. Open questions and reflective questions are incorporated into the sessions. Therapists listen to participants carefully and hypothesize what they mean and then eventually offer effective feedback in the form of feedback. Through self-controlled design, 25 adults involved in the session for six months showed improved behavioral change. Through open-ended questions, they showed hope and revealed realistic goals for their lives. The adults showed a progressive change in alcohol consumption, with a high number having opted to quit altogether. The participants were focused on their goals and appeared to have new energy towards their goals. Motivational interviewing has proven to be an effective treatment method for alcohol abuse in the organization. Importantly, it provides a coping mechanism and offers life purpose and motivation towards a better life for adults.</w:t>
      </w:r>
    </w:p>
    <w:p w14:paraId="6FA85994" w14:textId="77777777" w:rsidR="00025BFC" w:rsidRDefault="00025BFC" w:rsidP="00127958">
      <w:pPr>
        <w:spacing w:before="240" w:after="240" w:line="480" w:lineRule="auto"/>
        <w:ind w:firstLine="720"/>
      </w:pPr>
    </w:p>
    <w:p w14:paraId="28817A94" w14:textId="77777777" w:rsidR="00025BFC" w:rsidRDefault="00025BFC" w:rsidP="00127958">
      <w:pPr>
        <w:spacing w:before="240" w:after="240" w:line="480" w:lineRule="auto"/>
        <w:ind w:firstLine="720"/>
      </w:pPr>
    </w:p>
    <w:p w14:paraId="0A484454" w14:textId="77777777" w:rsidR="00025BFC" w:rsidRDefault="00025BFC" w:rsidP="007D527B">
      <w:pPr>
        <w:spacing w:before="240" w:after="240" w:line="480" w:lineRule="auto"/>
      </w:pPr>
    </w:p>
    <w:p w14:paraId="334AC077" w14:textId="77777777" w:rsidR="00A74E94" w:rsidRDefault="00A74E94" w:rsidP="007D527B">
      <w:pPr>
        <w:spacing w:before="240" w:after="240" w:line="480" w:lineRule="auto"/>
      </w:pPr>
    </w:p>
    <w:p w14:paraId="55C66DF2" w14:textId="77777777" w:rsidR="00A74E94" w:rsidRDefault="00A74E94" w:rsidP="007D527B">
      <w:pPr>
        <w:spacing w:before="240" w:after="240" w:line="480" w:lineRule="auto"/>
      </w:pPr>
    </w:p>
    <w:p w14:paraId="3874B927" w14:textId="77777777" w:rsidR="00A74E94" w:rsidRDefault="00A74E94" w:rsidP="007D527B">
      <w:pPr>
        <w:spacing w:before="240" w:after="240" w:line="480" w:lineRule="auto"/>
      </w:pPr>
    </w:p>
    <w:p w14:paraId="70EFD7A5" w14:textId="77777777" w:rsidR="00A74E94" w:rsidRDefault="00A74E94" w:rsidP="007D527B">
      <w:pPr>
        <w:spacing w:before="240" w:after="240" w:line="480" w:lineRule="auto"/>
      </w:pPr>
    </w:p>
    <w:p w14:paraId="3C30C3E9" w14:textId="77777777" w:rsidR="00A74E94" w:rsidRDefault="00A74E94" w:rsidP="007D527B">
      <w:pPr>
        <w:spacing w:before="240" w:after="240" w:line="480" w:lineRule="auto"/>
      </w:pPr>
    </w:p>
    <w:p w14:paraId="35D89BEF" w14:textId="77777777" w:rsidR="00A74E94" w:rsidRDefault="00A74E94" w:rsidP="007D527B">
      <w:pPr>
        <w:spacing w:before="240" w:after="240" w:line="480" w:lineRule="auto"/>
      </w:pPr>
    </w:p>
    <w:p w14:paraId="51E2F4F1" w14:textId="77777777" w:rsidR="00A74E94" w:rsidRDefault="00A74E94" w:rsidP="007D527B">
      <w:pPr>
        <w:spacing w:before="240" w:after="240" w:line="480" w:lineRule="auto"/>
      </w:pPr>
    </w:p>
    <w:p w14:paraId="53AEAB26" w14:textId="77777777" w:rsidR="00A74E94" w:rsidRDefault="00A74E94" w:rsidP="007D527B">
      <w:pPr>
        <w:spacing w:before="240" w:after="240" w:line="480" w:lineRule="auto"/>
      </w:pPr>
    </w:p>
    <w:p w14:paraId="117205B6" w14:textId="77777777" w:rsidR="00025BFC" w:rsidRDefault="00025BFC" w:rsidP="00127958">
      <w:pPr>
        <w:spacing w:before="240" w:after="240" w:line="480" w:lineRule="auto"/>
        <w:ind w:firstLine="720"/>
      </w:pPr>
    </w:p>
    <w:p w14:paraId="3CF3D087" w14:textId="77777777" w:rsidR="008073EB" w:rsidRDefault="00D4688F" w:rsidP="00D4688F">
      <w:pPr>
        <w:spacing w:before="240" w:after="240" w:line="480" w:lineRule="auto"/>
        <w:ind w:firstLine="720"/>
      </w:pPr>
      <w:r>
        <w:t xml:space="preserve">                                              </w:t>
      </w:r>
    </w:p>
    <w:p w14:paraId="5E51DDA0" w14:textId="7093A2EE" w:rsidR="00025BFC" w:rsidRDefault="00D4688F" w:rsidP="008073EB">
      <w:pPr>
        <w:spacing w:before="240" w:after="240" w:line="480" w:lineRule="auto"/>
        <w:jc w:val="center"/>
      </w:pPr>
      <w:bookmarkStart w:id="0" w:name="_GoBack"/>
      <w:bookmarkEnd w:id="0"/>
      <w:r>
        <w:t>References</w:t>
      </w:r>
    </w:p>
    <w:p w14:paraId="05B01A0C" w14:textId="77777777" w:rsidR="00025BFC" w:rsidRDefault="00025BFC" w:rsidP="00D4688F">
      <w:pPr>
        <w:spacing w:line="480" w:lineRule="auto"/>
        <w:ind w:left="720" w:hanging="720"/>
      </w:pPr>
      <w:r>
        <w:t xml:space="preserve">Becker, K. D., Boustani, M., Gellatly, R., &amp; Chorpita, B. F. (2018). Forty years of engagement </w:t>
      </w:r>
    </w:p>
    <w:p w14:paraId="4FE3E672" w14:textId="77777777" w:rsidR="00D4688F" w:rsidRDefault="00D4688F" w:rsidP="00D4688F">
      <w:pPr>
        <w:spacing w:line="480" w:lineRule="auto"/>
        <w:ind w:left="720" w:hanging="720"/>
      </w:pPr>
      <w:r>
        <w:t xml:space="preserve">            </w:t>
      </w:r>
      <w:r w:rsidR="00025BFC">
        <w:t xml:space="preserve">Research in children’s mental health services: Multidimensional measurement and practice elements. </w:t>
      </w:r>
      <w:r w:rsidR="00025BFC">
        <w:rPr>
          <w:i/>
          <w:iCs/>
        </w:rPr>
        <w:t>Journal of Clinical Child &amp; Adolescent Psychology</w:t>
      </w:r>
      <w:r w:rsidR="00025BFC">
        <w:t xml:space="preserve">, </w:t>
      </w:r>
      <w:r w:rsidR="00025BFC">
        <w:rPr>
          <w:i/>
          <w:iCs/>
        </w:rPr>
        <w:t>47</w:t>
      </w:r>
      <w:r w:rsidR="00025BFC">
        <w:t>(1), 1-23.</w:t>
      </w:r>
    </w:p>
    <w:p w14:paraId="750C8412" w14:textId="77777777" w:rsidR="00D4688F" w:rsidRDefault="00D4688F" w:rsidP="00D4688F">
      <w:pPr>
        <w:spacing w:line="480" w:lineRule="auto"/>
        <w:ind w:left="720" w:hanging="720"/>
      </w:pPr>
      <w:r>
        <w:t xml:space="preserve">DiClemente, C. C., Corno, C. M., Graydon, M. M., Wiprovnick, A. E., &amp; Knoblach, D. J. (2017). Motivational interviewing, enhancement, and brief interventions over the last decade: A review of reviews of efficacy and effectiveness. </w:t>
      </w:r>
      <w:r>
        <w:rPr>
          <w:i/>
          <w:iCs/>
        </w:rPr>
        <w:t>Psychology of Addictive Behaviors</w:t>
      </w:r>
      <w:r>
        <w:t xml:space="preserve">, </w:t>
      </w:r>
      <w:r>
        <w:rPr>
          <w:i/>
          <w:iCs/>
        </w:rPr>
        <w:t>31</w:t>
      </w:r>
      <w:r>
        <w:t>(8), 862.</w:t>
      </w:r>
    </w:p>
    <w:p w14:paraId="7C338C83" w14:textId="77777777" w:rsidR="00D4688F" w:rsidRDefault="00D4688F" w:rsidP="00D4688F">
      <w:pPr>
        <w:spacing w:before="240" w:after="240" w:line="480" w:lineRule="auto"/>
        <w:ind w:left="720" w:hanging="720"/>
      </w:pPr>
    </w:p>
    <w:sectPr w:rsidR="00D4688F">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F8901" w14:textId="77777777" w:rsidR="00E67C69" w:rsidRDefault="00E67C69" w:rsidP="00127958">
      <w:r>
        <w:separator/>
      </w:r>
    </w:p>
  </w:endnote>
  <w:endnote w:type="continuationSeparator" w:id="0">
    <w:p w14:paraId="7DBB2DC4" w14:textId="77777777" w:rsidR="00E67C69" w:rsidRDefault="00E67C69" w:rsidP="00127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867A1" w14:textId="77777777" w:rsidR="00E67C69" w:rsidRDefault="00E67C69" w:rsidP="00127958">
      <w:r>
        <w:separator/>
      </w:r>
    </w:p>
  </w:footnote>
  <w:footnote w:type="continuationSeparator" w:id="0">
    <w:p w14:paraId="7BA3CA54" w14:textId="77777777" w:rsidR="00E67C69" w:rsidRDefault="00E67C69" w:rsidP="0012795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7786104"/>
      <w:docPartObj>
        <w:docPartGallery w:val="Page Numbers (Top of Page)"/>
        <w:docPartUnique/>
      </w:docPartObj>
    </w:sdtPr>
    <w:sdtEndPr>
      <w:rPr>
        <w:noProof/>
      </w:rPr>
    </w:sdtEndPr>
    <w:sdtContent>
      <w:p w14:paraId="2313B66B" w14:textId="005F89CB" w:rsidR="00127958" w:rsidRDefault="00127958">
        <w:pPr>
          <w:pStyle w:val="Header"/>
          <w:jc w:val="right"/>
        </w:pPr>
        <w:r>
          <w:fldChar w:fldCharType="begin"/>
        </w:r>
        <w:r>
          <w:instrText xml:space="preserve"> PAGE   \* MERGEFORMAT </w:instrText>
        </w:r>
        <w:r>
          <w:fldChar w:fldCharType="separate"/>
        </w:r>
        <w:r w:rsidR="00ED0DB2">
          <w:rPr>
            <w:noProof/>
          </w:rPr>
          <w:t>5</w:t>
        </w:r>
        <w:r>
          <w:rPr>
            <w:noProof/>
          </w:rPr>
          <w:fldChar w:fldCharType="end"/>
        </w:r>
      </w:p>
    </w:sdtContent>
  </w:sdt>
  <w:p w14:paraId="4649E091" w14:textId="77777777" w:rsidR="00127958" w:rsidRDefault="001279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zNDIxMbEwMjJR0lEKTi0uzszPAykwrAUA+6JOuywAAAA="/>
  </w:docVars>
  <w:rsids>
    <w:rsidRoot w:val="005D047A"/>
    <w:rsid w:val="00025BFC"/>
    <w:rsid w:val="00026B05"/>
    <w:rsid w:val="00127958"/>
    <w:rsid w:val="00234310"/>
    <w:rsid w:val="00387F2B"/>
    <w:rsid w:val="004371FD"/>
    <w:rsid w:val="004A0C3C"/>
    <w:rsid w:val="004C57A9"/>
    <w:rsid w:val="004F5A76"/>
    <w:rsid w:val="005D047A"/>
    <w:rsid w:val="007D527B"/>
    <w:rsid w:val="007E1105"/>
    <w:rsid w:val="007F19FC"/>
    <w:rsid w:val="008073EB"/>
    <w:rsid w:val="009A3C53"/>
    <w:rsid w:val="00A74E94"/>
    <w:rsid w:val="00D32025"/>
    <w:rsid w:val="00D4688F"/>
    <w:rsid w:val="00E67C69"/>
    <w:rsid w:val="00ED0DB2"/>
    <w:rsid w:val="00FA2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0EB79"/>
  <w15:docId w15:val="{337E7293-8ACD-45D3-BD91-0B4097D1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127958"/>
    <w:pPr>
      <w:tabs>
        <w:tab w:val="center" w:pos="4680"/>
        <w:tab w:val="right" w:pos="9360"/>
      </w:tabs>
    </w:pPr>
  </w:style>
  <w:style w:type="character" w:customStyle="1" w:styleId="HeaderChar">
    <w:name w:val="Header Char"/>
    <w:basedOn w:val="DefaultParagraphFont"/>
    <w:link w:val="Header"/>
    <w:uiPriority w:val="99"/>
    <w:rsid w:val="00127958"/>
    <w:rPr>
      <w:sz w:val="24"/>
      <w:szCs w:val="24"/>
    </w:rPr>
  </w:style>
  <w:style w:type="paragraph" w:styleId="Footer">
    <w:name w:val="footer"/>
    <w:basedOn w:val="Normal"/>
    <w:link w:val="FooterChar"/>
    <w:uiPriority w:val="99"/>
    <w:unhideWhenUsed/>
    <w:rsid w:val="00127958"/>
    <w:pPr>
      <w:tabs>
        <w:tab w:val="center" w:pos="4680"/>
        <w:tab w:val="right" w:pos="9360"/>
      </w:tabs>
    </w:pPr>
  </w:style>
  <w:style w:type="character" w:customStyle="1" w:styleId="FooterChar">
    <w:name w:val="Footer Char"/>
    <w:basedOn w:val="DefaultParagraphFont"/>
    <w:link w:val="Footer"/>
    <w:uiPriority w:val="99"/>
    <w:rsid w:val="00127958"/>
    <w:rPr>
      <w:sz w:val="24"/>
      <w:szCs w:val="24"/>
    </w:rPr>
  </w:style>
  <w:style w:type="character" w:styleId="CommentReference">
    <w:name w:val="annotation reference"/>
    <w:basedOn w:val="DefaultParagraphFont"/>
    <w:uiPriority w:val="99"/>
    <w:semiHidden/>
    <w:unhideWhenUsed/>
    <w:rsid w:val="004C57A9"/>
    <w:rPr>
      <w:sz w:val="16"/>
      <w:szCs w:val="16"/>
    </w:rPr>
  </w:style>
  <w:style w:type="paragraph" w:styleId="CommentText">
    <w:name w:val="annotation text"/>
    <w:basedOn w:val="Normal"/>
    <w:link w:val="CommentTextChar"/>
    <w:uiPriority w:val="99"/>
    <w:semiHidden/>
    <w:unhideWhenUsed/>
    <w:rsid w:val="004C57A9"/>
    <w:rPr>
      <w:sz w:val="20"/>
      <w:szCs w:val="20"/>
    </w:rPr>
  </w:style>
  <w:style w:type="character" w:customStyle="1" w:styleId="CommentTextChar">
    <w:name w:val="Comment Text Char"/>
    <w:basedOn w:val="DefaultParagraphFont"/>
    <w:link w:val="CommentText"/>
    <w:uiPriority w:val="99"/>
    <w:semiHidden/>
    <w:rsid w:val="004C57A9"/>
  </w:style>
  <w:style w:type="paragraph" w:styleId="BalloonText">
    <w:name w:val="Balloon Text"/>
    <w:basedOn w:val="Normal"/>
    <w:link w:val="BalloonTextChar"/>
    <w:uiPriority w:val="99"/>
    <w:semiHidden/>
    <w:unhideWhenUsed/>
    <w:rsid w:val="004C57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7A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A0C3C"/>
    <w:rPr>
      <w:b/>
      <w:bCs/>
    </w:rPr>
  </w:style>
  <w:style w:type="character" w:customStyle="1" w:styleId="CommentSubjectChar">
    <w:name w:val="Comment Subject Char"/>
    <w:basedOn w:val="CommentTextChar"/>
    <w:link w:val="CommentSubject"/>
    <w:uiPriority w:val="99"/>
    <w:semiHidden/>
    <w:rsid w:val="004A0C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635212">
      <w:bodyDiv w:val="1"/>
      <w:marLeft w:val="0"/>
      <w:marRight w:val="0"/>
      <w:marTop w:val="0"/>
      <w:marBottom w:val="0"/>
      <w:divBdr>
        <w:top w:val="none" w:sz="0" w:space="0" w:color="auto"/>
        <w:left w:val="none" w:sz="0" w:space="0" w:color="auto"/>
        <w:bottom w:val="none" w:sz="0" w:space="0" w:color="auto"/>
        <w:right w:val="none" w:sz="0" w:space="0" w:color="auto"/>
      </w:divBdr>
      <w:divsChild>
        <w:div w:id="1467311556">
          <w:marLeft w:val="0"/>
          <w:marRight w:val="0"/>
          <w:marTop w:val="0"/>
          <w:marBottom w:val="0"/>
          <w:divBdr>
            <w:top w:val="none" w:sz="0" w:space="0" w:color="auto"/>
            <w:left w:val="none" w:sz="0" w:space="0" w:color="auto"/>
            <w:bottom w:val="none" w:sz="0" w:space="0" w:color="auto"/>
            <w:right w:val="none" w:sz="0" w:space="0" w:color="auto"/>
          </w:divBdr>
        </w:div>
      </w:divsChild>
    </w:div>
    <w:div w:id="1281954341">
      <w:bodyDiv w:val="1"/>
      <w:marLeft w:val="0"/>
      <w:marRight w:val="0"/>
      <w:marTop w:val="0"/>
      <w:marBottom w:val="0"/>
      <w:divBdr>
        <w:top w:val="none" w:sz="0" w:space="0" w:color="auto"/>
        <w:left w:val="none" w:sz="0" w:space="0" w:color="auto"/>
        <w:bottom w:val="none" w:sz="0" w:space="0" w:color="auto"/>
        <w:right w:val="none" w:sz="0" w:space="0" w:color="auto"/>
      </w:divBdr>
      <w:divsChild>
        <w:div w:id="8505312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4</cp:revision>
  <dcterms:created xsi:type="dcterms:W3CDTF">2021-06-11T12:20:00Z</dcterms:created>
  <dcterms:modified xsi:type="dcterms:W3CDTF">2021-06-11T12:21:00Z</dcterms:modified>
</cp:coreProperties>
</file>